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6570" w:rsidRPr="004E6570" w:rsidRDefault="004E6570" w:rsidP="004E6570">
      <w:pPr>
        <w:jc w:val="center"/>
        <w:rPr>
          <w:b/>
          <w:lang w:val="tr-TR"/>
        </w:rPr>
      </w:pPr>
      <w:r w:rsidRPr="004E6570">
        <w:rPr>
          <w:b/>
          <w:lang w:val="tr-TR"/>
        </w:rPr>
        <w:t>EASTERN MEDITERRANEAN UNIVERSITY</w:t>
      </w:r>
    </w:p>
    <w:p w:rsidR="004E6570" w:rsidRPr="004E6570" w:rsidRDefault="004E6570" w:rsidP="004E6570">
      <w:pPr>
        <w:jc w:val="center"/>
        <w:rPr>
          <w:b/>
          <w:lang w:val="tr-TR"/>
        </w:rPr>
      </w:pPr>
      <w:r w:rsidRPr="004E6570">
        <w:rPr>
          <w:b/>
          <w:lang w:val="tr-TR"/>
        </w:rPr>
        <w:t>DEPARTMENT OF COMPUTER ENGINEERING</w:t>
      </w:r>
    </w:p>
    <w:p w:rsidR="00C551DF" w:rsidRDefault="008F7754" w:rsidP="004E6570">
      <w:pPr>
        <w:jc w:val="center"/>
        <w:rPr>
          <w:b/>
          <w:lang w:val="tr-TR"/>
        </w:rPr>
      </w:pPr>
      <w:r>
        <w:rPr>
          <w:b/>
          <w:lang w:val="tr-TR"/>
        </w:rPr>
        <w:t>CMPE223</w:t>
      </w:r>
      <w:r w:rsidR="004E6570" w:rsidRPr="004E6570">
        <w:rPr>
          <w:b/>
          <w:lang w:val="tr-TR"/>
        </w:rPr>
        <w:t xml:space="preserve"> NUMERICAL LOGIC SYSTEMS</w:t>
      </w:r>
    </w:p>
    <w:p w:rsidR="004E6570" w:rsidRDefault="004E6570" w:rsidP="004E6570"/>
    <w:p w:rsidR="004E6570" w:rsidRDefault="004E6570" w:rsidP="004E6570">
      <w:pPr>
        <w:rPr>
          <w:b/>
        </w:rPr>
      </w:pPr>
      <w:r w:rsidRPr="004E6570">
        <w:rPr>
          <w:b/>
        </w:rPr>
        <w:t xml:space="preserve">Experiment </w:t>
      </w:r>
      <w:r w:rsidR="00F75B8D">
        <w:rPr>
          <w:b/>
        </w:rPr>
        <w:t>7</w:t>
      </w:r>
      <w:bookmarkStart w:id="0" w:name="_GoBack"/>
      <w:bookmarkEnd w:id="0"/>
      <w:r w:rsidRPr="004E6570">
        <w:rPr>
          <w:b/>
        </w:rPr>
        <w:t xml:space="preserve">: Verilog language, </w:t>
      </w:r>
      <w:r w:rsidR="002E1556">
        <w:rPr>
          <w:b/>
        </w:rPr>
        <w:t>Latch, D-FF, T-FF, JK-FF</w:t>
      </w:r>
    </w:p>
    <w:p w:rsidR="004E6570" w:rsidRDefault="004E6570" w:rsidP="004E6570">
      <w:pPr>
        <w:rPr>
          <w:b/>
        </w:rPr>
      </w:pPr>
    </w:p>
    <w:p w:rsidR="006265FE" w:rsidRDefault="002119FB" w:rsidP="002119FB">
      <w:r>
        <w:rPr>
          <w:b/>
        </w:rPr>
        <w:t>Simple SR-Latch</w:t>
      </w:r>
      <w:r w:rsidR="004E6570">
        <w:rPr>
          <w:b/>
        </w:rPr>
        <w:t>:</w:t>
      </w:r>
    </w:p>
    <w:p w:rsidR="002119FB" w:rsidRDefault="002119FB" w:rsidP="002119FB"/>
    <w:p w:rsidR="002119FB" w:rsidRDefault="002119FB" w:rsidP="002119FB">
      <w:r>
        <w:rPr>
          <w:noProof/>
        </w:rPr>
        <w:drawing>
          <wp:inline distT="0" distB="0" distL="0" distR="0">
            <wp:extent cx="3400425" cy="2105025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19FB" w:rsidRDefault="002119FB" w:rsidP="002119FB"/>
    <w:p w:rsidR="002119FB" w:rsidRPr="00965C53" w:rsidRDefault="002119FB" w:rsidP="002119FB">
      <w:pPr>
        <w:rPr>
          <w:b/>
        </w:rPr>
      </w:pPr>
      <w:r w:rsidRPr="00965C53">
        <w:rPr>
          <w:b/>
        </w:rPr>
        <w:t>SR-Latch Verilog code:</w:t>
      </w:r>
    </w:p>
    <w:p w:rsidR="002119FB" w:rsidRDefault="002119FB" w:rsidP="002119FB"/>
    <w:p w:rsidR="002119FB" w:rsidRDefault="002119FB" w:rsidP="002119FB">
      <w:proofErr w:type="gramStart"/>
      <w:r>
        <w:t>module</w:t>
      </w:r>
      <w:proofErr w:type="gramEnd"/>
      <w:r>
        <w:t xml:space="preserve"> SR_LATCH(S, R, Q, </w:t>
      </w:r>
      <w:proofErr w:type="spellStart"/>
      <w:r>
        <w:t>Qbar</w:t>
      </w:r>
      <w:proofErr w:type="spellEnd"/>
      <w:r>
        <w:t>);</w:t>
      </w:r>
    </w:p>
    <w:p w:rsidR="002119FB" w:rsidRDefault="002119FB" w:rsidP="002119FB">
      <w:r>
        <w:t xml:space="preserve">    input S, R;</w:t>
      </w:r>
    </w:p>
    <w:p w:rsidR="002119FB" w:rsidRDefault="002119FB" w:rsidP="002119FB">
      <w:r>
        <w:t xml:space="preserve">    output Q, </w:t>
      </w:r>
      <w:proofErr w:type="spellStart"/>
      <w:r>
        <w:t>Qbar</w:t>
      </w:r>
      <w:proofErr w:type="spellEnd"/>
      <w:r>
        <w:t>;</w:t>
      </w:r>
    </w:p>
    <w:p w:rsidR="002119FB" w:rsidRDefault="002119FB" w:rsidP="002119FB">
      <w:r>
        <w:t xml:space="preserve">    </w:t>
      </w:r>
    </w:p>
    <w:p w:rsidR="002119FB" w:rsidRDefault="002119FB" w:rsidP="002119FB">
      <w:r>
        <w:t xml:space="preserve">    </w:t>
      </w:r>
      <w:proofErr w:type="spellStart"/>
      <w:r>
        <w:t>reg</w:t>
      </w:r>
      <w:proofErr w:type="spellEnd"/>
      <w:r>
        <w:t xml:space="preserve"> Q, </w:t>
      </w:r>
      <w:proofErr w:type="spellStart"/>
      <w:r>
        <w:t>Qbar</w:t>
      </w:r>
      <w:proofErr w:type="spellEnd"/>
      <w:r>
        <w:t>;</w:t>
      </w:r>
    </w:p>
    <w:p w:rsidR="002119FB" w:rsidRDefault="002119FB" w:rsidP="002119FB">
      <w:r>
        <w:t xml:space="preserve">    </w:t>
      </w:r>
    </w:p>
    <w:p w:rsidR="002119FB" w:rsidRDefault="002119FB" w:rsidP="002119FB">
      <w:r>
        <w:t xml:space="preserve">    </w:t>
      </w:r>
      <w:proofErr w:type="gramStart"/>
      <w:r>
        <w:t>always</w:t>
      </w:r>
      <w:proofErr w:type="gramEnd"/>
      <w:r>
        <w:t xml:space="preserve"> @(S, R, Q, </w:t>
      </w:r>
      <w:proofErr w:type="spellStart"/>
      <w:r>
        <w:t>Qbar</w:t>
      </w:r>
      <w:proofErr w:type="spellEnd"/>
      <w:r>
        <w:t>)</w:t>
      </w:r>
    </w:p>
    <w:p w:rsidR="002119FB" w:rsidRDefault="002119FB" w:rsidP="002119FB">
      <w:r>
        <w:t xml:space="preserve">        begin</w:t>
      </w:r>
    </w:p>
    <w:p w:rsidR="002119FB" w:rsidRDefault="002119FB" w:rsidP="002119FB">
      <w:r>
        <w:t xml:space="preserve">            Q &lt;</w:t>
      </w:r>
      <w:proofErr w:type="gramStart"/>
      <w:r>
        <w:t>= !</w:t>
      </w:r>
      <w:proofErr w:type="gramEnd"/>
      <w:r>
        <w:t xml:space="preserve">(R | </w:t>
      </w:r>
      <w:proofErr w:type="spellStart"/>
      <w:r>
        <w:t>Qbar</w:t>
      </w:r>
      <w:proofErr w:type="spellEnd"/>
      <w:r>
        <w:t>);</w:t>
      </w:r>
    </w:p>
    <w:p w:rsidR="002119FB" w:rsidRDefault="002119FB" w:rsidP="002119FB">
      <w:r>
        <w:t xml:space="preserve">            </w:t>
      </w:r>
      <w:proofErr w:type="spellStart"/>
      <w:r>
        <w:t>Qbar</w:t>
      </w:r>
      <w:proofErr w:type="spellEnd"/>
      <w:r>
        <w:t xml:space="preserve"> &lt;</w:t>
      </w:r>
      <w:proofErr w:type="gramStart"/>
      <w:r>
        <w:t>= !</w:t>
      </w:r>
      <w:proofErr w:type="gramEnd"/>
      <w:r>
        <w:t>(S | Q);</w:t>
      </w:r>
    </w:p>
    <w:p w:rsidR="002119FB" w:rsidRDefault="002119FB" w:rsidP="002119FB">
      <w:r>
        <w:t xml:space="preserve">        end</w:t>
      </w:r>
    </w:p>
    <w:p w:rsidR="002119FB" w:rsidRDefault="002119FB" w:rsidP="002119FB">
      <w:proofErr w:type="spellStart"/>
      <w:r>
        <w:t>endmodule</w:t>
      </w:r>
      <w:proofErr w:type="spellEnd"/>
    </w:p>
    <w:p w:rsidR="004E6570" w:rsidRDefault="004E6570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</w:p>
    <w:p w:rsidR="00965C53" w:rsidRDefault="00965C53" w:rsidP="004E6570">
      <w:pPr>
        <w:rPr>
          <w:b/>
        </w:rPr>
      </w:pPr>
      <w:r>
        <w:rPr>
          <w:b/>
        </w:rPr>
        <w:lastRenderedPageBreak/>
        <w:t>Simple D-FF</w:t>
      </w:r>
      <w:r w:rsidR="004E6570" w:rsidRPr="004E6570">
        <w:rPr>
          <w:b/>
        </w:rPr>
        <w:t>:</w:t>
      </w:r>
    </w:p>
    <w:p w:rsidR="00965C53" w:rsidRPr="00965C53" w:rsidRDefault="00965C53" w:rsidP="004E6570">
      <w:r w:rsidRPr="00965C53">
        <w:t>The D-FF is a simple bit memory that is connected to the clock signal.</w:t>
      </w:r>
    </w:p>
    <w:p w:rsidR="00965C53" w:rsidRDefault="00965C53" w:rsidP="004E6570">
      <w:pPr>
        <w:rPr>
          <w:b/>
        </w:rPr>
      </w:pPr>
      <w:r>
        <w:rPr>
          <w:b/>
          <w:noProof/>
        </w:rPr>
        <w:drawing>
          <wp:inline distT="0" distB="0" distL="0" distR="0">
            <wp:extent cx="2886075" cy="176212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5C53" w:rsidRDefault="00965C53" w:rsidP="004E6570">
      <w:pPr>
        <w:rPr>
          <w:b/>
        </w:rPr>
      </w:pPr>
      <w:r>
        <w:rPr>
          <w:b/>
        </w:rPr>
        <w:t>D-FF code:</w:t>
      </w:r>
    </w:p>
    <w:p w:rsidR="00965C53" w:rsidRDefault="00965C53" w:rsidP="004E6570">
      <w:pPr>
        <w:rPr>
          <w:b/>
        </w:rPr>
      </w:pPr>
    </w:p>
    <w:p w:rsidR="00965C53" w:rsidRPr="00965C53" w:rsidRDefault="00965C53" w:rsidP="00965C53">
      <w:proofErr w:type="gramStart"/>
      <w:r w:rsidRPr="00965C53">
        <w:t>module</w:t>
      </w:r>
      <w:proofErr w:type="gramEnd"/>
      <w:r w:rsidRPr="00965C53">
        <w:t xml:space="preserve"> D_FF(D, </w:t>
      </w:r>
      <w:proofErr w:type="spellStart"/>
      <w:r w:rsidRPr="00965C53">
        <w:t>clk</w:t>
      </w:r>
      <w:proofErr w:type="spellEnd"/>
      <w:r w:rsidRPr="00965C53">
        <w:t>, Q);</w:t>
      </w:r>
    </w:p>
    <w:p w:rsidR="00965C53" w:rsidRPr="00965C53" w:rsidRDefault="00965C53" w:rsidP="00965C53">
      <w:r w:rsidRPr="00965C53">
        <w:t xml:space="preserve">    input D, </w:t>
      </w:r>
      <w:proofErr w:type="spellStart"/>
      <w:r w:rsidRPr="00965C53">
        <w:t>clk</w:t>
      </w:r>
      <w:proofErr w:type="spellEnd"/>
      <w:r w:rsidRPr="00965C53">
        <w:t>;</w:t>
      </w:r>
    </w:p>
    <w:p w:rsidR="00965C53" w:rsidRPr="00965C53" w:rsidRDefault="00965C53" w:rsidP="00965C53">
      <w:r w:rsidRPr="00965C53">
        <w:t xml:space="preserve">    output Q;</w:t>
      </w:r>
    </w:p>
    <w:p w:rsidR="00965C53" w:rsidRPr="00965C53" w:rsidRDefault="00965C53" w:rsidP="00965C53">
      <w:r w:rsidRPr="00965C53">
        <w:t xml:space="preserve">    reg Q;</w:t>
      </w:r>
    </w:p>
    <w:p w:rsidR="00965C53" w:rsidRPr="00965C53" w:rsidRDefault="00965C53" w:rsidP="00965C53"/>
    <w:p w:rsidR="00965C53" w:rsidRPr="00965C53" w:rsidRDefault="00965C53" w:rsidP="00965C53">
      <w:r w:rsidRPr="00965C53">
        <w:t xml:space="preserve">    </w:t>
      </w:r>
      <w:proofErr w:type="gramStart"/>
      <w:r w:rsidRPr="00965C53">
        <w:t>always</w:t>
      </w:r>
      <w:proofErr w:type="gramEnd"/>
      <w:r w:rsidRPr="00965C53">
        <w:t xml:space="preserve"> @(</w:t>
      </w:r>
      <w:proofErr w:type="spellStart"/>
      <w:r w:rsidRPr="00965C53">
        <w:t>posedge</w:t>
      </w:r>
      <w:proofErr w:type="spellEnd"/>
      <w:r w:rsidRPr="00965C53">
        <w:t xml:space="preserve"> </w:t>
      </w:r>
      <w:proofErr w:type="spellStart"/>
      <w:r w:rsidRPr="00965C53">
        <w:t>clk</w:t>
      </w:r>
      <w:proofErr w:type="spellEnd"/>
      <w:r w:rsidRPr="00965C53">
        <w:t>)</w:t>
      </w:r>
    </w:p>
    <w:p w:rsidR="00965C53" w:rsidRPr="00965C53" w:rsidRDefault="00965C53" w:rsidP="00965C53">
      <w:r w:rsidRPr="00965C53">
        <w:t xml:space="preserve">        begin</w:t>
      </w:r>
    </w:p>
    <w:p w:rsidR="00965C53" w:rsidRPr="00965C53" w:rsidRDefault="00965C53" w:rsidP="00965C53">
      <w:r w:rsidRPr="00965C53">
        <w:t xml:space="preserve">            Q &lt;= D;</w:t>
      </w:r>
    </w:p>
    <w:p w:rsidR="00965C53" w:rsidRPr="00965C53" w:rsidRDefault="00965C53" w:rsidP="00965C53">
      <w:r w:rsidRPr="00965C53">
        <w:t xml:space="preserve">        end</w:t>
      </w:r>
    </w:p>
    <w:p w:rsidR="00965C53" w:rsidRDefault="00965C53" w:rsidP="00965C53">
      <w:proofErr w:type="spellStart"/>
      <w:r w:rsidRPr="00965C53">
        <w:t>endmodule</w:t>
      </w:r>
      <w:proofErr w:type="spellEnd"/>
    </w:p>
    <w:p w:rsidR="00965C53" w:rsidRDefault="00965C53" w:rsidP="00965C53"/>
    <w:p w:rsidR="00965C53" w:rsidRPr="00965C53" w:rsidRDefault="00965C53" w:rsidP="00965C53"/>
    <w:p w:rsidR="006265FE" w:rsidRDefault="006265FE" w:rsidP="004E6570"/>
    <w:p w:rsidR="006265FE" w:rsidRDefault="00683683" w:rsidP="004E6570">
      <w:pPr>
        <w:rPr>
          <w:b/>
        </w:rPr>
      </w:pPr>
      <w:r>
        <w:rPr>
          <w:b/>
        </w:rPr>
        <w:t>Simple T-FF</w:t>
      </w:r>
      <w:r w:rsidR="006265FE" w:rsidRPr="006265FE">
        <w:rPr>
          <w:b/>
        </w:rPr>
        <w:t>:</w:t>
      </w:r>
    </w:p>
    <w:p w:rsidR="004E6570" w:rsidRDefault="00683683" w:rsidP="004E6570">
      <w:r>
        <w:t>T-Flip Flop is toggle FF.</w:t>
      </w:r>
    </w:p>
    <w:p w:rsidR="00683683" w:rsidRDefault="00683683" w:rsidP="004E6570"/>
    <w:p w:rsidR="00683683" w:rsidRDefault="00683683" w:rsidP="004E6570">
      <w:r>
        <w:rPr>
          <w:noProof/>
        </w:rPr>
        <w:drawing>
          <wp:inline distT="0" distB="0" distL="0" distR="0">
            <wp:extent cx="5012675" cy="26670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529" cy="267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3683" w:rsidRDefault="00683683" w:rsidP="004E6570"/>
    <w:p w:rsidR="00683683" w:rsidRDefault="00683683" w:rsidP="004E6570">
      <w:pPr>
        <w:rPr>
          <w:b/>
        </w:rPr>
      </w:pPr>
      <w:r>
        <w:rPr>
          <w:b/>
        </w:rPr>
        <w:lastRenderedPageBreak/>
        <w:t xml:space="preserve">T-FF Code: </w:t>
      </w:r>
    </w:p>
    <w:p w:rsidR="00683683" w:rsidRDefault="00683683" w:rsidP="00683683">
      <w:proofErr w:type="gramStart"/>
      <w:r>
        <w:t>module</w:t>
      </w:r>
      <w:proofErr w:type="gramEnd"/>
      <w:r>
        <w:t xml:space="preserve"> T_FF(T, </w:t>
      </w:r>
      <w:proofErr w:type="spellStart"/>
      <w:r>
        <w:t>clk</w:t>
      </w:r>
      <w:proofErr w:type="spellEnd"/>
      <w:r>
        <w:t xml:space="preserve">, Q, </w:t>
      </w:r>
      <w:proofErr w:type="spellStart"/>
      <w:r>
        <w:t>Qbar</w:t>
      </w:r>
      <w:proofErr w:type="spellEnd"/>
      <w:r>
        <w:t>);</w:t>
      </w:r>
    </w:p>
    <w:p w:rsidR="00683683" w:rsidRDefault="00683683" w:rsidP="00683683">
      <w:r>
        <w:t xml:space="preserve">    input T, </w:t>
      </w:r>
      <w:proofErr w:type="spellStart"/>
      <w:r>
        <w:t>clk</w:t>
      </w:r>
      <w:proofErr w:type="spellEnd"/>
      <w:r>
        <w:t>;</w:t>
      </w:r>
    </w:p>
    <w:p w:rsidR="00683683" w:rsidRDefault="00683683" w:rsidP="00683683">
      <w:r>
        <w:t xml:space="preserve">    output Q, </w:t>
      </w:r>
      <w:proofErr w:type="spellStart"/>
      <w:r>
        <w:t>Qbar</w:t>
      </w:r>
      <w:proofErr w:type="spellEnd"/>
      <w:r>
        <w:t>;</w:t>
      </w:r>
    </w:p>
    <w:p w:rsidR="00683683" w:rsidRDefault="00683683" w:rsidP="00683683">
      <w:r>
        <w:t xml:space="preserve">    </w:t>
      </w:r>
      <w:proofErr w:type="spellStart"/>
      <w:r>
        <w:t>reg</w:t>
      </w:r>
      <w:proofErr w:type="spellEnd"/>
      <w:r>
        <w:t xml:space="preserve"> Q, </w:t>
      </w:r>
      <w:proofErr w:type="spellStart"/>
      <w:r>
        <w:t>Qbar</w:t>
      </w:r>
      <w:proofErr w:type="spellEnd"/>
      <w:r>
        <w:t>;</w:t>
      </w:r>
    </w:p>
    <w:p w:rsidR="00683683" w:rsidRDefault="00683683" w:rsidP="00683683">
      <w:r>
        <w:t xml:space="preserve">    reg S, R;</w:t>
      </w:r>
    </w:p>
    <w:p w:rsidR="00683683" w:rsidRDefault="00683683" w:rsidP="00683683">
      <w:r>
        <w:t xml:space="preserve">    </w:t>
      </w:r>
    </w:p>
    <w:p w:rsidR="00683683" w:rsidRDefault="00683683" w:rsidP="00683683">
      <w:r>
        <w:t xml:space="preserve">   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683683" w:rsidRDefault="00683683" w:rsidP="00683683">
      <w:r>
        <w:t xml:space="preserve">        begin</w:t>
      </w:r>
    </w:p>
    <w:p w:rsidR="00683683" w:rsidRDefault="00683683" w:rsidP="00683683">
      <w:r>
        <w:t xml:space="preserve">            R &lt;= T &amp; </w:t>
      </w:r>
      <w:proofErr w:type="spellStart"/>
      <w:r>
        <w:t>clk</w:t>
      </w:r>
      <w:proofErr w:type="spellEnd"/>
      <w:r>
        <w:t xml:space="preserve"> &amp; Q;</w:t>
      </w:r>
    </w:p>
    <w:p w:rsidR="00683683" w:rsidRDefault="00683683" w:rsidP="00683683">
      <w:r>
        <w:t xml:space="preserve">            S &lt;= T &amp; </w:t>
      </w:r>
      <w:proofErr w:type="spellStart"/>
      <w:r>
        <w:t>clk</w:t>
      </w:r>
      <w:proofErr w:type="spellEnd"/>
      <w:r>
        <w:t xml:space="preserve"> &amp; </w:t>
      </w:r>
      <w:proofErr w:type="spellStart"/>
      <w:r>
        <w:t>Qbar</w:t>
      </w:r>
      <w:proofErr w:type="spellEnd"/>
      <w:r>
        <w:t>;</w:t>
      </w:r>
    </w:p>
    <w:p w:rsidR="00683683" w:rsidRDefault="00683683" w:rsidP="00683683">
      <w:r>
        <w:t xml:space="preserve">            Q &lt;</w:t>
      </w:r>
      <w:proofErr w:type="gramStart"/>
      <w:r>
        <w:t>= !</w:t>
      </w:r>
      <w:proofErr w:type="gramEnd"/>
      <w:r>
        <w:t>(</w:t>
      </w:r>
      <w:proofErr w:type="spellStart"/>
      <w:r>
        <w:t>Qbar</w:t>
      </w:r>
      <w:proofErr w:type="spellEnd"/>
      <w:r>
        <w:t xml:space="preserve"> | R);</w:t>
      </w:r>
    </w:p>
    <w:p w:rsidR="00683683" w:rsidRDefault="00683683" w:rsidP="00683683">
      <w:r>
        <w:t xml:space="preserve">            </w:t>
      </w:r>
      <w:proofErr w:type="spellStart"/>
      <w:r>
        <w:t>Qbar</w:t>
      </w:r>
      <w:proofErr w:type="spellEnd"/>
      <w:r>
        <w:t xml:space="preserve"> &lt;</w:t>
      </w:r>
      <w:proofErr w:type="gramStart"/>
      <w:r>
        <w:t>= !</w:t>
      </w:r>
      <w:proofErr w:type="gramEnd"/>
      <w:r>
        <w:t>(Q | S);</w:t>
      </w:r>
    </w:p>
    <w:p w:rsidR="00683683" w:rsidRDefault="00683683" w:rsidP="00683683">
      <w:r>
        <w:t xml:space="preserve">        end</w:t>
      </w:r>
    </w:p>
    <w:p w:rsidR="00683683" w:rsidRPr="00683683" w:rsidRDefault="00683683" w:rsidP="00683683">
      <w:proofErr w:type="spellStart"/>
      <w:r>
        <w:t>endmodule</w:t>
      </w:r>
      <w:proofErr w:type="spellEnd"/>
    </w:p>
    <w:p w:rsidR="009C0893" w:rsidRDefault="009C0893" w:rsidP="004E6570"/>
    <w:p w:rsidR="00683683" w:rsidRDefault="00683683" w:rsidP="004E6570"/>
    <w:p w:rsidR="00683683" w:rsidRDefault="00683683" w:rsidP="004E6570">
      <w:pPr>
        <w:rPr>
          <w:b/>
        </w:rPr>
      </w:pPr>
      <w:r>
        <w:rPr>
          <w:b/>
        </w:rPr>
        <w:t>JK-Flip Flop:</w:t>
      </w:r>
    </w:p>
    <w:p w:rsidR="00683683" w:rsidRPr="00683683" w:rsidRDefault="00683683" w:rsidP="004E6570">
      <w:pPr>
        <w:rPr>
          <w:b/>
        </w:rPr>
      </w:pPr>
      <w:r>
        <w:rPr>
          <w:b/>
          <w:noProof/>
        </w:rPr>
        <w:drawing>
          <wp:inline distT="0" distB="0" distL="0" distR="0">
            <wp:extent cx="4895850" cy="2714686"/>
            <wp:effectExtent l="0" t="0" r="0" b="952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31" cy="2715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3683" w:rsidRDefault="00683683" w:rsidP="004E6570"/>
    <w:p w:rsidR="00683683" w:rsidRDefault="00683683" w:rsidP="004E6570">
      <w:pPr>
        <w:rPr>
          <w:b/>
        </w:rPr>
      </w:pPr>
      <w:r>
        <w:rPr>
          <w:b/>
        </w:rPr>
        <w:t>JK-FF Code:</w:t>
      </w:r>
    </w:p>
    <w:p w:rsidR="00683683" w:rsidRDefault="00683683" w:rsidP="00683683">
      <w:proofErr w:type="gramStart"/>
      <w:r>
        <w:t>module</w:t>
      </w:r>
      <w:proofErr w:type="gramEnd"/>
      <w:r>
        <w:t xml:space="preserve"> JK_FF(J, K, </w:t>
      </w:r>
      <w:proofErr w:type="spellStart"/>
      <w:r>
        <w:t>clk</w:t>
      </w:r>
      <w:proofErr w:type="spellEnd"/>
      <w:r>
        <w:t xml:space="preserve">, Q, </w:t>
      </w:r>
      <w:proofErr w:type="spellStart"/>
      <w:r>
        <w:t>Qbar</w:t>
      </w:r>
      <w:proofErr w:type="spellEnd"/>
      <w:r>
        <w:t>);</w:t>
      </w:r>
    </w:p>
    <w:p w:rsidR="00683683" w:rsidRDefault="00683683" w:rsidP="00683683">
      <w:r>
        <w:t xml:space="preserve">    input J, K, </w:t>
      </w:r>
      <w:proofErr w:type="spellStart"/>
      <w:r>
        <w:t>clk</w:t>
      </w:r>
      <w:proofErr w:type="spellEnd"/>
      <w:r>
        <w:t>;</w:t>
      </w:r>
    </w:p>
    <w:p w:rsidR="00683683" w:rsidRDefault="00683683" w:rsidP="00683683">
      <w:r>
        <w:t xml:space="preserve">    output Q, </w:t>
      </w:r>
      <w:proofErr w:type="spellStart"/>
      <w:r>
        <w:t>Qbar</w:t>
      </w:r>
      <w:proofErr w:type="spellEnd"/>
      <w:r>
        <w:t>;</w:t>
      </w:r>
    </w:p>
    <w:p w:rsidR="00683683" w:rsidRDefault="00683683" w:rsidP="00683683">
      <w:r>
        <w:t xml:space="preserve">    </w:t>
      </w:r>
      <w:proofErr w:type="spellStart"/>
      <w:r>
        <w:t>reg</w:t>
      </w:r>
      <w:proofErr w:type="spellEnd"/>
      <w:r>
        <w:t xml:space="preserve"> Q, </w:t>
      </w:r>
      <w:proofErr w:type="spellStart"/>
      <w:r>
        <w:t>Qbar</w:t>
      </w:r>
      <w:proofErr w:type="spellEnd"/>
      <w:r>
        <w:t>;</w:t>
      </w:r>
    </w:p>
    <w:p w:rsidR="00683683" w:rsidRDefault="00683683" w:rsidP="00683683">
      <w:r>
        <w:t xml:space="preserve">    reg S, R;</w:t>
      </w:r>
    </w:p>
    <w:p w:rsidR="00683683" w:rsidRDefault="00683683" w:rsidP="00683683">
      <w:r>
        <w:t xml:space="preserve">    </w:t>
      </w:r>
    </w:p>
    <w:p w:rsidR="00683683" w:rsidRDefault="00683683" w:rsidP="00683683">
      <w:r>
        <w:t xml:space="preserve">    always @(</w:t>
      </w:r>
      <w:proofErr w:type="spellStart"/>
      <w:r>
        <w:t>clk</w:t>
      </w:r>
      <w:proofErr w:type="spellEnd"/>
      <w:r>
        <w:t>)</w:t>
      </w:r>
    </w:p>
    <w:p w:rsidR="00683683" w:rsidRDefault="00683683" w:rsidP="00683683">
      <w:r>
        <w:t xml:space="preserve">        begin</w:t>
      </w:r>
    </w:p>
    <w:p w:rsidR="00683683" w:rsidRDefault="00683683" w:rsidP="00683683">
      <w:r>
        <w:t xml:space="preserve">            S &lt;</w:t>
      </w:r>
      <w:proofErr w:type="gramStart"/>
      <w:r>
        <w:t>= !</w:t>
      </w:r>
      <w:proofErr w:type="gramEnd"/>
      <w:r>
        <w:t>(</w:t>
      </w:r>
      <w:proofErr w:type="spellStart"/>
      <w:r>
        <w:t>Qbar</w:t>
      </w:r>
      <w:proofErr w:type="spellEnd"/>
      <w:r>
        <w:t xml:space="preserve"> &amp; </w:t>
      </w:r>
      <w:proofErr w:type="spellStart"/>
      <w:r>
        <w:t>clk</w:t>
      </w:r>
      <w:proofErr w:type="spellEnd"/>
      <w:r>
        <w:t xml:space="preserve"> &amp; J);</w:t>
      </w:r>
    </w:p>
    <w:p w:rsidR="00683683" w:rsidRDefault="00683683" w:rsidP="00683683">
      <w:r>
        <w:t xml:space="preserve">            R &lt;</w:t>
      </w:r>
      <w:proofErr w:type="gramStart"/>
      <w:r>
        <w:t>= !</w:t>
      </w:r>
      <w:proofErr w:type="gramEnd"/>
      <w:r>
        <w:t xml:space="preserve">(Q &amp; </w:t>
      </w:r>
      <w:proofErr w:type="spellStart"/>
      <w:r>
        <w:t>clk</w:t>
      </w:r>
      <w:proofErr w:type="spellEnd"/>
      <w:r>
        <w:t xml:space="preserve"> &amp; K);</w:t>
      </w:r>
    </w:p>
    <w:p w:rsidR="00683683" w:rsidRDefault="00683683" w:rsidP="00683683">
      <w:r>
        <w:t xml:space="preserve">            Q &lt;</w:t>
      </w:r>
      <w:proofErr w:type="gramStart"/>
      <w:r>
        <w:t>= !</w:t>
      </w:r>
      <w:proofErr w:type="gramEnd"/>
      <w:r>
        <w:t xml:space="preserve">(S &amp; </w:t>
      </w:r>
      <w:proofErr w:type="spellStart"/>
      <w:r>
        <w:t>Qbar</w:t>
      </w:r>
      <w:proofErr w:type="spellEnd"/>
      <w:r>
        <w:t>);</w:t>
      </w:r>
    </w:p>
    <w:p w:rsidR="00683683" w:rsidRDefault="00683683" w:rsidP="00683683">
      <w:r>
        <w:lastRenderedPageBreak/>
        <w:t xml:space="preserve">            </w:t>
      </w:r>
      <w:proofErr w:type="spellStart"/>
      <w:r>
        <w:t>Qbar</w:t>
      </w:r>
      <w:proofErr w:type="spellEnd"/>
      <w:r>
        <w:t xml:space="preserve"> &lt;</w:t>
      </w:r>
      <w:proofErr w:type="gramStart"/>
      <w:r>
        <w:t>= !</w:t>
      </w:r>
      <w:proofErr w:type="gramEnd"/>
      <w:r>
        <w:t>(R &amp; Q);</w:t>
      </w:r>
    </w:p>
    <w:p w:rsidR="00683683" w:rsidRDefault="00683683" w:rsidP="00683683">
      <w:r>
        <w:t xml:space="preserve">        end</w:t>
      </w:r>
    </w:p>
    <w:p w:rsidR="00683683" w:rsidRDefault="00683683" w:rsidP="00683683">
      <w:proofErr w:type="spellStart"/>
      <w:r>
        <w:t>endmodule</w:t>
      </w:r>
      <w:proofErr w:type="spellEnd"/>
    </w:p>
    <w:p w:rsidR="004D262E" w:rsidRDefault="004D262E" w:rsidP="00683683"/>
    <w:p w:rsidR="004D262E" w:rsidRDefault="004D262E" w:rsidP="00683683">
      <w:pPr>
        <w:rPr>
          <w:b/>
        </w:rPr>
      </w:pPr>
      <w:r>
        <w:rPr>
          <w:b/>
        </w:rPr>
        <w:t>T-FF Counter:</w:t>
      </w:r>
    </w:p>
    <w:p w:rsidR="004D262E" w:rsidRDefault="00560363" w:rsidP="00683683">
      <w:pPr>
        <w:rPr>
          <w:b/>
        </w:rPr>
      </w:pPr>
      <w:r>
        <w:rPr>
          <w:b/>
          <w:noProof/>
        </w:rPr>
        <w:drawing>
          <wp:inline distT="0" distB="0" distL="0" distR="0">
            <wp:extent cx="5043055" cy="2400300"/>
            <wp:effectExtent l="0" t="0" r="571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309" cy="240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262E" w:rsidRDefault="004D262E" w:rsidP="00683683">
      <w:pPr>
        <w:rPr>
          <w:b/>
        </w:rPr>
      </w:pPr>
      <w:r>
        <w:rPr>
          <w:b/>
        </w:rPr>
        <w:t>T-FF Counter Code:</w:t>
      </w:r>
    </w:p>
    <w:p w:rsidR="004D262E" w:rsidRDefault="004D262E" w:rsidP="004D262E">
      <w:proofErr w:type="gramStart"/>
      <w:r>
        <w:t>module</w:t>
      </w:r>
      <w:proofErr w:type="gramEnd"/>
      <w:r>
        <w:t xml:space="preserve"> Counter(T, </w:t>
      </w:r>
      <w:proofErr w:type="spellStart"/>
      <w:r>
        <w:t>clk</w:t>
      </w:r>
      <w:proofErr w:type="spellEnd"/>
      <w:r>
        <w:t xml:space="preserve">, Q, </w:t>
      </w:r>
      <w:proofErr w:type="spellStart"/>
      <w:r>
        <w:t>Qbar</w:t>
      </w:r>
      <w:proofErr w:type="spellEnd"/>
      <w:r>
        <w:t>);</w:t>
      </w:r>
    </w:p>
    <w:p w:rsidR="004D262E" w:rsidRDefault="004D262E" w:rsidP="004D262E">
      <w:r>
        <w:t xml:space="preserve">    input T, </w:t>
      </w:r>
      <w:proofErr w:type="spellStart"/>
      <w:r>
        <w:t>clk</w:t>
      </w:r>
      <w:proofErr w:type="spellEnd"/>
      <w:r>
        <w:t>;</w:t>
      </w:r>
    </w:p>
    <w:p w:rsidR="004D262E" w:rsidRDefault="004D262E" w:rsidP="004D262E">
      <w:r>
        <w:t xml:space="preserve">    </w:t>
      </w:r>
      <w:proofErr w:type="gramStart"/>
      <w:r>
        <w:t>output</w:t>
      </w:r>
      <w:proofErr w:type="gramEnd"/>
      <w:r>
        <w:t xml:space="preserve"> [3 : 0] Q, </w:t>
      </w:r>
      <w:proofErr w:type="spellStart"/>
      <w:r>
        <w:t>Qbar</w:t>
      </w:r>
      <w:proofErr w:type="spellEnd"/>
      <w:r>
        <w:t>;</w:t>
      </w:r>
    </w:p>
    <w:p w:rsidR="004D262E" w:rsidRDefault="004D262E" w:rsidP="004D262E">
      <w:r>
        <w:t xml:space="preserve">    </w:t>
      </w:r>
    </w:p>
    <w:p w:rsidR="004D262E" w:rsidRDefault="004D262E" w:rsidP="004D262E">
      <w:r>
        <w:t xml:space="preserve">    T_FF </w:t>
      </w:r>
      <w:proofErr w:type="gramStart"/>
      <w:r>
        <w:t>t0(</w:t>
      </w:r>
      <w:proofErr w:type="gramEnd"/>
      <w:r>
        <w:t xml:space="preserve">T, </w:t>
      </w:r>
      <w:proofErr w:type="spellStart"/>
      <w:r>
        <w:t>clk</w:t>
      </w:r>
      <w:proofErr w:type="spellEnd"/>
      <w:r>
        <w:t xml:space="preserve">, Q[0], </w:t>
      </w:r>
      <w:proofErr w:type="spellStart"/>
      <w:r>
        <w:t>Qbar</w:t>
      </w:r>
      <w:proofErr w:type="spellEnd"/>
      <w:r>
        <w:t>[0]);</w:t>
      </w:r>
    </w:p>
    <w:p w:rsidR="004D262E" w:rsidRDefault="004D262E" w:rsidP="004D262E">
      <w:r>
        <w:t xml:space="preserve">    T_FF </w:t>
      </w:r>
      <w:proofErr w:type="gramStart"/>
      <w:r>
        <w:t>t1(</w:t>
      </w:r>
      <w:proofErr w:type="gramEnd"/>
      <w:r>
        <w:t xml:space="preserve">Q[0], </w:t>
      </w:r>
      <w:proofErr w:type="spellStart"/>
      <w:r>
        <w:t>clk</w:t>
      </w:r>
      <w:proofErr w:type="spellEnd"/>
      <w:r>
        <w:t xml:space="preserve">, Q[1], </w:t>
      </w:r>
      <w:proofErr w:type="spellStart"/>
      <w:r>
        <w:t>Qbar</w:t>
      </w:r>
      <w:proofErr w:type="spellEnd"/>
      <w:r>
        <w:t>[1]);</w:t>
      </w:r>
    </w:p>
    <w:p w:rsidR="004D262E" w:rsidRDefault="004D262E" w:rsidP="004D262E">
      <w:r>
        <w:t xml:space="preserve">    T_FF </w:t>
      </w:r>
      <w:proofErr w:type="gramStart"/>
      <w:r>
        <w:t>t2(</w:t>
      </w:r>
      <w:proofErr w:type="gramEnd"/>
      <w:r>
        <w:t xml:space="preserve">Q[1], </w:t>
      </w:r>
      <w:proofErr w:type="spellStart"/>
      <w:r>
        <w:t>clk</w:t>
      </w:r>
      <w:proofErr w:type="spellEnd"/>
      <w:r>
        <w:t xml:space="preserve">, Q[2], </w:t>
      </w:r>
      <w:proofErr w:type="spellStart"/>
      <w:r>
        <w:t>Qbar</w:t>
      </w:r>
      <w:proofErr w:type="spellEnd"/>
      <w:r>
        <w:t>[2]);</w:t>
      </w:r>
    </w:p>
    <w:p w:rsidR="004D262E" w:rsidRDefault="004D262E" w:rsidP="004D262E">
      <w:r>
        <w:t xml:space="preserve">    T_FF </w:t>
      </w:r>
      <w:proofErr w:type="gramStart"/>
      <w:r>
        <w:t>t3(</w:t>
      </w:r>
      <w:proofErr w:type="gramEnd"/>
      <w:r>
        <w:t xml:space="preserve">Q[2], </w:t>
      </w:r>
      <w:proofErr w:type="spellStart"/>
      <w:r>
        <w:t>clk</w:t>
      </w:r>
      <w:proofErr w:type="spellEnd"/>
      <w:r>
        <w:t xml:space="preserve">, Q[3], </w:t>
      </w:r>
      <w:proofErr w:type="spellStart"/>
      <w:r>
        <w:t>Qbar</w:t>
      </w:r>
      <w:proofErr w:type="spellEnd"/>
      <w:r>
        <w:t>[3]);</w:t>
      </w:r>
    </w:p>
    <w:p w:rsidR="004D262E" w:rsidRDefault="004D262E" w:rsidP="004D262E">
      <w:proofErr w:type="spellStart"/>
      <w:r>
        <w:t>endmodule</w:t>
      </w:r>
      <w:proofErr w:type="spellEnd"/>
    </w:p>
    <w:p w:rsidR="004D262E" w:rsidRDefault="004D262E" w:rsidP="004D262E"/>
    <w:p w:rsidR="004D262E" w:rsidRDefault="004D262E" w:rsidP="004D262E">
      <w:proofErr w:type="gramStart"/>
      <w:r>
        <w:t>module</w:t>
      </w:r>
      <w:proofErr w:type="gramEnd"/>
      <w:r>
        <w:t xml:space="preserve"> T_FF(T, </w:t>
      </w:r>
      <w:proofErr w:type="spellStart"/>
      <w:r>
        <w:t>clk</w:t>
      </w:r>
      <w:proofErr w:type="spellEnd"/>
      <w:r>
        <w:t xml:space="preserve">, Q, </w:t>
      </w:r>
      <w:proofErr w:type="spellStart"/>
      <w:r>
        <w:t>Qbar</w:t>
      </w:r>
      <w:proofErr w:type="spellEnd"/>
      <w:r>
        <w:t>);</w:t>
      </w:r>
    </w:p>
    <w:p w:rsidR="004D262E" w:rsidRDefault="004D262E" w:rsidP="004D262E">
      <w:r>
        <w:t xml:space="preserve">    input T, </w:t>
      </w:r>
      <w:proofErr w:type="spellStart"/>
      <w:r>
        <w:t>clk</w:t>
      </w:r>
      <w:proofErr w:type="spellEnd"/>
      <w:r>
        <w:t>;</w:t>
      </w:r>
    </w:p>
    <w:p w:rsidR="004D262E" w:rsidRDefault="004D262E" w:rsidP="004D262E">
      <w:r>
        <w:t xml:space="preserve">    output Q, </w:t>
      </w:r>
      <w:proofErr w:type="spellStart"/>
      <w:r>
        <w:t>Qbar</w:t>
      </w:r>
      <w:proofErr w:type="spellEnd"/>
      <w:r>
        <w:t>;</w:t>
      </w:r>
    </w:p>
    <w:p w:rsidR="004D262E" w:rsidRDefault="004D262E" w:rsidP="004D262E">
      <w:r>
        <w:t xml:space="preserve">    </w:t>
      </w:r>
      <w:proofErr w:type="spellStart"/>
      <w:r>
        <w:t>reg</w:t>
      </w:r>
      <w:proofErr w:type="spellEnd"/>
      <w:r>
        <w:t xml:space="preserve"> Q, </w:t>
      </w:r>
      <w:proofErr w:type="spellStart"/>
      <w:r>
        <w:t>Qbar</w:t>
      </w:r>
      <w:proofErr w:type="spellEnd"/>
      <w:r>
        <w:t>;</w:t>
      </w:r>
    </w:p>
    <w:p w:rsidR="004D262E" w:rsidRDefault="004D262E" w:rsidP="004D262E">
      <w:r>
        <w:t xml:space="preserve">    reg S, R;</w:t>
      </w:r>
    </w:p>
    <w:p w:rsidR="004D262E" w:rsidRDefault="004D262E" w:rsidP="004D262E">
      <w:r>
        <w:t xml:space="preserve">   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4D262E" w:rsidRDefault="004D262E" w:rsidP="004D262E">
      <w:r>
        <w:t xml:space="preserve">        begin</w:t>
      </w:r>
    </w:p>
    <w:p w:rsidR="004D262E" w:rsidRDefault="004D262E" w:rsidP="004D262E">
      <w:r>
        <w:t xml:space="preserve">            R &lt;= T &amp; </w:t>
      </w:r>
      <w:proofErr w:type="spellStart"/>
      <w:r>
        <w:t>clk</w:t>
      </w:r>
      <w:proofErr w:type="spellEnd"/>
      <w:r>
        <w:t xml:space="preserve"> &amp; Q;</w:t>
      </w:r>
    </w:p>
    <w:p w:rsidR="004D262E" w:rsidRDefault="004D262E" w:rsidP="004D262E">
      <w:r>
        <w:t xml:space="preserve">            S &lt;= T &amp; </w:t>
      </w:r>
      <w:proofErr w:type="spellStart"/>
      <w:r>
        <w:t>clk</w:t>
      </w:r>
      <w:proofErr w:type="spellEnd"/>
      <w:r>
        <w:t xml:space="preserve"> &amp; </w:t>
      </w:r>
      <w:proofErr w:type="spellStart"/>
      <w:r>
        <w:t>Qbar</w:t>
      </w:r>
      <w:proofErr w:type="spellEnd"/>
      <w:r>
        <w:t>;</w:t>
      </w:r>
    </w:p>
    <w:p w:rsidR="004D262E" w:rsidRDefault="004D262E" w:rsidP="004D262E">
      <w:r>
        <w:t xml:space="preserve">            Q &lt;</w:t>
      </w:r>
      <w:proofErr w:type="gramStart"/>
      <w:r>
        <w:t>= !</w:t>
      </w:r>
      <w:proofErr w:type="gramEnd"/>
      <w:r>
        <w:t>(</w:t>
      </w:r>
      <w:proofErr w:type="spellStart"/>
      <w:r>
        <w:t>Qbar</w:t>
      </w:r>
      <w:proofErr w:type="spellEnd"/>
      <w:r>
        <w:t xml:space="preserve"> | R);</w:t>
      </w:r>
    </w:p>
    <w:p w:rsidR="004D262E" w:rsidRDefault="004D262E" w:rsidP="004D262E">
      <w:r>
        <w:t xml:space="preserve">            </w:t>
      </w:r>
      <w:proofErr w:type="spellStart"/>
      <w:r>
        <w:t>Qbar</w:t>
      </w:r>
      <w:proofErr w:type="spellEnd"/>
      <w:r>
        <w:t xml:space="preserve"> &lt;</w:t>
      </w:r>
      <w:proofErr w:type="gramStart"/>
      <w:r>
        <w:t>= !</w:t>
      </w:r>
      <w:proofErr w:type="gramEnd"/>
      <w:r>
        <w:t>(Q | S);</w:t>
      </w:r>
    </w:p>
    <w:p w:rsidR="00560363" w:rsidRDefault="004D262E" w:rsidP="004D262E">
      <w:r>
        <w:t xml:space="preserve">        </w:t>
      </w:r>
      <w:r w:rsidR="00560363">
        <w:t>e</w:t>
      </w:r>
      <w:r>
        <w:t>nd</w:t>
      </w:r>
    </w:p>
    <w:p w:rsidR="004D262E" w:rsidRPr="004D262E" w:rsidRDefault="004D262E" w:rsidP="004D262E">
      <w:proofErr w:type="spellStart"/>
      <w:r>
        <w:t>endmodule</w:t>
      </w:r>
      <w:proofErr w:type="spellEnd"/>
    </w:p>
    <w:p w:rsidR="00683683" w:rsidRDefault="00683683" w:rsidP="00683683"/>
    <w:p w:rsidR="00683683" w:rsidRDefault="00683683" w:rsidP="00683683"/>
    <w:p w:rsidR="00683683" w:rsidRPr="00683683" w:rsidRDefault="00683683" w:rsidP="00683683"/>
    <w:p w:rsidR="00F96DDA" w:rsidRPr="00F96DDA" w:rsidRDefault="00F96DDA" w:rsidP="004E6570">
      <w:pPr>
        <w:rPr>
          <w:b/>
        </w:rPr>
      </w:pPr>
      <w:proofErr w:type="spellStart"/>
      <w:r w:rsidRPr="00F96DDA">
        <w:rPr>
          <w:b/>
        </w:rPr>
        <w:t>Ömer</w:t>
      </w:r>
      <w:proofErr w:type="spellEnd"/>
      <w:r w:rsidRPr="00F96DDA">
        <w:rPr>
          <w:b/>
        </w:rPr>
        <w:t xml:space="preserve"> DEMİR</w:t>
      </w:r>
    </w:p>
    <w:sectPr w:rsidR="00F96DDA" w:rsidRPr="00F96D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F649C8"/>
    <w:multiLevelType w:val="hybridMultilevel"/>
    <w:tmpl w:val="AF2A707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YxtbQ0NDU1NjdX0lEKTi0uzszPAykwrAUAuDkbLSwAAAA="/>
  </w:docVars>
  <w:rsids>
    <w:rsidRoot w:val="004E6570"/>
    <w:rsid w:val="00160AB3"/>
    <w:rsid w:val="002119FB"/>
    <w:rsid w:val="002B41E8"/>
    <w:rsid w:val="002E1556"/>
    <w:rsid w:val="00453D34"/>
    <w:rsid w:val="004D262E"/>
    <w:rsid w:val="004E6570"/>
    <w:rsid w:val="00560363"/>
    <w:rsid w:val="005F7643"/>
    <w:rsid w:val="006265FE"/>
    <w:rsid w:val="00683683"/>
    <w:rsid w:val="008F7754"/>
    <w:rsid w:val="00914325"/>
    <w:rsid w:val="009336E6"/>
    <w:rsid w:val="00965C53"/>
    <w:rsid w:val="009C0893"/>
    <w:rsid w:val="009E2639"/>
    <w:rsid w:val="00A12BBB"/>
    <w:rsid w:val="00AD0304"/>
    <w:rsid w:val="00C551DF"/>
    <w:rsid w:val="00DC5069"/>
    <w:rsid w:val="00DE7192"/>
    <w:rsid w:val="00F75B8D"/>
    <w:rsid w:val="00F96DDA"/>
    <w:rsid w:val="00FB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EFD82B-B6B1-4C27-9757-202FF8674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65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5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61C6AE73D0A648BD0A2BDF21A75781" ma:contentTypeVersion="" ma:contentTypeDescription="Create a new document." ma:contentTypeScope="" ma:versionID="01a09c0bac24099cc36839eaed5adf3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3aad9280c7bc17f35f657eabd183f1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CBFDAD-5964-4888-9673-7CE3EBCEDC01}"/>
</file>

<file path=customXml/itemProps2.xml><?xml version="1.0" encoding="utf-8"?>
<ds:datastoreItem xmlns:ds="http://schemas.openxmlformats.org/officeDocument/2006/customXml" ds:itemID="{ABC0AFAC-CEB8-49E8-A203-B8003FD47F2D}"/>
</file>

<file path=customXml/itemProps3.xml><?xml version="1.0" encoding="utf-8"?>
<ds:datastoreItem xmlns:ds="http://schemas.openxmlformats.org/officeDocument/2006/customXml" ds:itemID="{D45689EE-8834-448C-81B8-78A5998B67C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ÖMER DEMİR</dc:creator>
  <cp:keywords/>
  <dc:description/>
  <cp:lastModifiedBy>Windows Kullanıcısı</cp:lastModifiedBy>
  <cp:revision>50</cp:revision>
  <dcterms:created xsi:type="dcterms:W3CDTF">2018-12-11T11:27:00Z</dcterms:created>
  <dcterms:modified xsi:type="dcterms:W3CDTF">2020-03-0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1C6AE73D0A648BD0A2BDF21A75781</vt:lpwstr>
  </property>
</Properties>
</file>